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p>
    <w:bookmarkStart w:id="20" w:name="cover-letter"/>
    <w:p>
      <w:pPr>
        <w:pStyle w:val="Heading2"/>
      </w:pPr>
      <w:r>
        <w:t xml:space="preserve">Cover Letter</w:t>
      </w:r>
    </w:p>
    <w:p>
      <w:pPr>
        <w:pStyle w:val="FirstParagraph"/>
      </w:pPr>
      <w:r>
        <w:rPr>
          <w:bCs/>
          <w:b/>
        </w:rPr>
        <w:t xml:space="preserve">Dear [Hiring Manager's Name or Music Institution Name],</w:t>
      </w:r>
    </w:p>
    <w:p>
      <w:pPr>
        <w:pStyle w:val="BodyText"/>
      </w:pPr>
      <w:r>
        <w:t xml:space="preserve">I am writing to express my interest in the opportunity to contribute my talents as a musician to your organization in Nigeria Lagos. As a dedicated and passionate musician deeply rooted in the vibrant cultural landscape of Lagos, I am eager to bring my artistic skills, creative vision, and commitment to excellence to your team. With years of experience performing, composing, and collaborating within Nigeria’s dynamic music scene—particularly in Lagos—I am confident that my expertise aligns perfectly with the goals of your institution.</w:t>
      </w:r>
    </w:p>
    <w:p>
      <w:pPr>
        <w:pStyle w:val="BodyText"/>
      </w:pPr>
      <w:r>
        <w:t xml:space="preserve">Having grown up in Lagos, a city renowned for its rich musical heritage and innovative soundscapes, I have always felt a profound connection to the rhythm of this place. From the soulful melodies of Afrobeat to the pulsating beats of highlife and contemporary Afropop, Lagos has shaped my musical identity. My journey as a musician began in local venues, street performances, and community gatherings where I learned to connect with audiences through music. Over time, I have honed my craft through formal training in [mention any relevant education or workshops] and by immersing myself in the ever-evolving Nigerian music industry.</w:t>
      </w:r>
    </w:p>
    <w:p>
      <w:pPr>
        <w:pStyle w:val="BodyText"/>
      </w:pPr>
      <w:r>
        <w:t xml:space="preserve">As a musician from Nigeria Lagos, I understand the unique challenges and opportunities that come with creating art in this bustling metropolis. Lagos is not just a city; it is a living, breathing canvas for artistic expression. My work reflects this energy, blending traditional African rhythms with modern influences to create music that resonates with both local and global audiences. Whether performing at festivals like the Lagos International Jazz Festival or collaborating with emerging artists in underground studios, I have consistently sought to push boundaries and celebrate the diversity of Nigerian music.</w:t>
      </w:r>
    </w:p>
    <w:p>
      <w:pPr>
        <w:pStyle w:val="BodyText"/>
      </w:pPr>
      <w:r>
        <w:t xml:space="preserve">My professional experience as a musician has spanned various genres, including Afrobeat, reggae, gospel, and instrumental compositions. I have performed at iconic venues such as the Lagos State Art Gallery and The Cube in Victoria Island, where I have shared stages with renowned artists like [name any local or international artist if applicable]. These experiences have not only sharpened my technical skills but also deepened my understanding of audience engagement and the importance of storytelling through music. I have also worked as a session musician for several projects, contributing to recordings that highlight the authenticity and depth of Nigerian sound.</w:t>
      </w:r>
    </w:p>
    <w:p>
      <w:pPr>
        <w:pStyle w:val="BodyText"/>
      </w:pPr>
      <w:r>
        <w:t xml:space="preserve">In addition to performance, I am actively involved in music production and composition. My ability to create compelling melodies, craft meaningful lyrics, and produce high-quality tracks has allowed me to work with independent artists and labels across Nigeria. I have also collaborated on community projects aimed at promoting music education among youth in Lagos, recognizing the power of art as a tool for empowerment and social change. This passion for giving back to the community is a cornerstone of my identity as a musician.</w:t>
      </w:r>
    </w:p>
    <w:p>
      <w:pPr>
        <w:pStyle w:val="BodyText"/>
      </w:pPr>
      <w:r>
        <w:t xml:space="preserve">What sets me apart as a musician from Nigeria Lagos is my unwavering dedication to authenticity and innovation. I strive to create music that honors the traditions of our ancestors while embracing contemporary trends. My work often incorporates indigenous instruments like the talking drum, koras, and kora, paired with modern electronic elements to bridge the gap between heritage and progress. This approach not only enriches my artistry but also ensures that my music remains relevant in an ever-changing industry.</w:t>
      </w:r>
    </w:p>
    <w:p>
      <w:pPr>
        <w:pStyle w:val="BodyText"/>
      </w:pPr>
      <w:r>
        <w:t xml:space="preserve">I am particularly drawn to your organization because of its commitment to fostering musical talent and promoting Nigerian culture on a global scale. Lagos, as the economic hub of Nigeria, is a melting pot of ideas and creativity, and I believe my skills can contribute significantly to your mission. Whether it’s through live performances, collaborative projects, or mentorship programs for young artists, I am eager to play a role in shaping the future of music in Nigeria Lagos.</w:t>
      </w:r>
    </w:p>
    <w:p>
      <w:pPr>
        <w:pStyle w:val="BodyText"/>
      </w:pPr>
      <w:r>
        <w:t xml:space="preserve">My strengths as a musician include adaptability, strong work ethic, and the ability to thrive in both solo and ensemble settings. I am also fluent in multiple languages, including English and Yoruba, which allows me to connect with diverse audiences. My experience working in fast-paced environments has taught me the importance of professionalism, punctuality, and attention to detail—qualities that I bring to every project I undertake.</w:t>
      </w:r>
    </w:p>
    <w:p>
      <w:pPr>
        <w:pStyle w:val="BodyText"/>
      </w:pPr>
      <w:r>
        <w:t xml:space="preserve">As a musician from Nigeria Lagos, I am acutely aware of the challenges faced by artists in this region, such as limited resources and competition. However, I view these obstacles as opportunities for growth and innovation. My resilience and determination have enabled me to build a successful career despite these hurdles, and I am ready to bring that same drive to your team.</w:t>
      </w:r>
    </w:p>
    <w:p>
      <w:pPr>
        <w:pStyle w:val="BodyText"/>
      </w:pPr>
      <w:r>
        <w:t xml:space="preserve">In conclusion, I am excited about the possibility of contributing my talents as a musician in Nigeria Lagos. I am confident that my experience, creativity, and dedication will make me a valuable asset to your organization. Thank you for considering my application. I look forward to the opportunity to discuss how I can contribute to your vision and help elevate the profile of Nigerian music both locally and internationally.</w:t>
      </w:r>
    </w:p>
    <w:p>
      <w:pPr>
        <w:pStyle w:val="BodyText"/>
      </w:pPr>
      <w:r>
        <w:t xml:space="preserve">Warm regards,</w:t>
      </w:r>
    </w:p>
    <w:p>
      <w:pPr>
        <w:pStyle w:val="BodyText"/>
      </w:pPr>
      <w:r>
        <w:rPr>
          <w:bCs/>
          <w:b/>
        </w:rPr>
        <w:t xml:space="preserve">[Your Full Name]</w:t>
      </w:r>
      <w:r>
        <w:br/>
      </w:r>
      <w:r>
        <w:t xml:space="preserve">[Your Phone Number]</w:t>
      </w:r>
      <w:r>
        <w:br/>
      </w:r>
      <w:r>
        <w:t xml:space="preserve">[Your 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dc:title>
  <dc:creator/>
  <cp:keywords/>
  <dcterms:created xsi:type="dcterms:W3CDTF">2026-07-23T19:44:42Z</dcterms:created>
  <dcterms:modified xsi:type="dcterms:W3CDTF">2026-07-23T19:44:42Z</dcterms:modified>
</cp:coreProperties>
</file>

<file path=docProps/custom.xml><?xml version="1.0" encoding="utf-8"?>
<Properties xmlns="http://schemas.openxmlformats.org/officeDocument/2006/custom-properties" xmlns:vt="http://schemas.openxmlformats.org/officeDocument/2006/docPropsVTypes"/>
</file>